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ome-nested-lists"/>
      <w:r>
        <w:t xml:space="preserve">Some nested lists</w:t>
      </w:r>
      <w:bookmarkEnd w:id="20"/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6Z</dcterms:created>
  <dcterms:modified xsi:type="dcterms:W3CDTF">2020-05-16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